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14CA89C4" w:rsidR="00EB74C2" w:rsidRPr="0059763B" w:rsidRDefault="0059763B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9763B">
        <w:rPr>
          <w:rFonts w:cs="Calibri"/>
          <w:sz w:val="24"/>
          <w:szCs w:val="24"/>
        </w:rPr>
        <w:t>S</w:t>
      </w:r>
      <w:r w:rsidR="00EB74C2" w:rsidRPr="0059763B">
        <w:rPr>
          <w:rFonts w:cs="Calibri"/>
          <w:sz w:val="24"/>
          <w:szCs w:val="24"/>
        </w:rPr>
        <w:t xml:space="preserve">ubmit your solutions in the </w:t>
      </w:r>
      <w:r w:rsidR="00EB74C2" w:rsidRPr="0059763B">
        <w:rPr>
          <w:rFonts w:cs="Calibri"/>
          <w:noProof/>
          <w:sz w:val="24"/>
          <w:szCs w:val="24"/>
        </w:rPr>
        <w:t xml:space="preserve">SoftUni </w:t>
      </w:r>
      <w:r w:rsidR="00EB74C2" w:rsidRPr="0059763B">
        <w:rPr>
          <w:rFonts w:cs="Calibri"/>
          <w:sz w:val="24"/>
          <w:szCs w:val="24"/>
        </w:rPr>
        <w:t xml:space="preserve">judge system at: </w:t>
      </w:r>
      <w:hyperlink r:id="rId8" w:history="1">
        <w:r w:rsidR="009443E0" w:rsidRPr="0059763B">
          <w:rPr>
            <w:rStyle w:val="Hyperlink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B06B165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AD05D3C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6BC735B6" w14:textId="0BD5396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3AE95870" w14:textId="50C2B885" w:rsidR="00C45430" w:rsidRPr="00205AFB" w:rsidRDefault="00C45430" w:rsidP="00C45430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090EEBA">
            <wp:extent cx="5288280" cy="1107318"/>
            <wp:effectExtent l="19050" t="19050" r="7620" b="1714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64900DAC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    postCode: "1000"</w:t>
            </w:r>
          </w:p>
          <w:p w14:paraId="49FFC1A8" w14:textId="7084D9C9" w:rsidR="00DC52BF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name -&gt; Sofia</w:t>
            </w:r>
          </w:p>
          <w:p w14:paraId="091F3D5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rea -&gt; 492</w:t>
            </w:r>
          </w:p>
          <w:p w14:paraId="0E7FE92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238438</w:t>
            </w:r>
          </w:p>
          <w:p w14:paraId="5C1F39E7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34FD457C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 -&gt; Plovdiv</w:t>
            </w:r>
          </w:p>
          <w:p w14:paraId="25BB1691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rea -&gt; 389</w:t>
            </w:r>
          </w:p>
          <w:p w14:paraId="155D887A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162358</w:t>
            </w:r>
          </w:p>
          <w:p w14:paraId="404974F4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0C19D020" w14:textId="5D189D2A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{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nam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Geor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a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40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town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Sofia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name: George</w:t>
            </w:r>
          </w:p>
          <w:p w14:paraId="20DD0CC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ge: 40</w:t>
            </w:r>
          </w:p>
          <w:p w14:paraId="5B409DB0" w14:textId="77777777" w:rsidR="00DC52BF" w:rsidRPr="00205AFB" w:rsidRDefault="00DC52BF" w:rsidP="00C95915">
            <w:pPr>
              <w:rPr>
                <w:rFonts w:cstheme="minorHAnsi"/>
              </w:rPr>
            </w:pPr>
            <w:r w:rsidRPr="00205AFB">
              <w:rPr>
                <w:rFonts w:ascii="Consolas" w:hAnsi="Consolas" w:cstheme="minorHAnsi"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: Peter</w:t>
            </w:r>
          </w:p>
          <w:p w14:paraId="144C093D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ge: 35</w:t>
            </w:r>
          </w:p>
          <w:p w14:paraId="7E338484" w14:textId="440B1C09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 xml:space="preserve">string to an </w:t>
      </w:r>
      <w:proofErr w:type="gramStart"/>
      <w:r w:rsidRPr="00DC52BF">
        <w:t>object</w:t>
      </w:r>
      <w:proofErr w:type="gramEnd"/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4C81BB9C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lastRenderedPageBreak/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color w:val="000000" w:themeColor="text1"/>
                <w:lang w:val="bg-BG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George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Jones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205AFB" w:rsidRDefault="005521D8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proofErr w:type="gramStart"/>
      <w:r w:rsidRPr="00DC52BF">
        <w:t>string</w:t>
      </w:r>
      <w:proofErr w:type="gramEnd"/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Mellow, age 2 says Meow</w:t>
            </w:r>
          </w:p>
          <w:p w14:paraId="3B8015E6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205AFB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andy, age 1 says Meow</w:t>
            </w:r>
          </w:p>
          <w:p w14:paraId="71F14F43" w14:textId="77777777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py, age 3 says Meow</w:t>
            </w:r>
          </w:p>
          <w:p w14:paraId="67ADDE33" w14:textId="6C47D4EE" w:rsidR="008B0C30" w:rsidRPr="00205AFB" w:rsidRDefault="008B0C30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</w:t>
      </w:r>
      <w:proofErr w:type="gramStart"/>
      <w:r w:rsidRPr="00DC52BF">
        <w:t>above</w:t>
      </w:r>
      <w:proofErr w:type="gramEnd"/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Parse the input </w:t>
      </w:r>
      <w:proofErr w:type="gramStart"/>
      <w:r w:rsidRPr="00DC52BF">
        <w:t>data</w:t>
      </w:r>
      <w:proofErr w:type="gramEnd"/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 xml:space="preserve">class constructor and the parsed input data, store them in an </w:t>
      </w:r>
      <w:proofErr w:type="gramStart"/>
      <w:r w:rsidRPr="00DC52BF">
        <w:t>array</w:t>
      </w:r>
      <w:proofErr w:type="gramEnd"/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3,</w:t>
            </w:r>
          </w:p>
          <w:p w14:paraId="3EEBCB2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4,</w:t>
            </w:r>
          </w:p>
          <w:p w14:paraId="7F1B4CE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2,</w:t>
            </w:r>
          </w:p>
          <w:p w14:paraId="20EF3DB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ke_Replay_3:15',</w:t>
            </w:r>
          </w:p>
          <w:p w14:paraId="151E7DFA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ban_Photoshop_3:48',</w:t>
            </w:r>
          </w:p>
          <w:p w14:paraId="4DD3AF0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</w:t>
      </w:r>
      <w:proofErr w:type="gramStart"/>
      <w:r w:rsidRPr="00DC52BF">
        <w:t>above</w:t>
      </w:r>
      <w:proofErr w:type="gramEnd"/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new array, where you will store </w:t>
      </w:r>
      <w:proofErr w:type="gramStart"/>
      <w:r w:rsidRPr="00DC52BF">
        <w:t>songs</w:t>
      </w:r>
      <w:proofErr w:type="gramEnd"/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06719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D5DB22" w14:textId="77777777" w:rsidR="0006719D" w:rsidRDefault="0006719D" w:rsidP="008068A2">
      <w:pPr>
        <w:spacing w:after="0" w:line="240" w:lineRule="auto"/>
      </w:pPr>
      <w:r>
        <w:separator/>
      </w:r>
    </w:p>
  </w:endnote>
  <w:endnote w:type="continuationSeparator" w:id="0">
    <w:p w14:paraId="3826289E" w14:textId="77777777" w:rsidR="0006719D" w:rsidRDefault="000671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DFFD37" w14:textId="77777777" w:rsidR="0006719D" w:rsidRDefault="0006719D" w:rsidP="008068A2">
      <w:pPr>
        <w:spacing w:after="0" w:line="240" w:lineRule="auto"/>
      </w:pPr>
      <w:r>
        <w:separator/>
      </w:r>
    </w:p>
  </w:footnote>
  <w:footnote w:type="continuationSeparator" w:id="0">
    <w:p w14:paraId="471399DA" w14:textId="77777777" w:rsidR="0006719D" w:rsidRDefault="000671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2"/>
  </w:num>
  <w:num w:numId="3" w16cid:durableId="1123110017">
    <w:abstractNumId w:val="8"/>
  </w:num>
  <w:num w:numId="4" w16cid:durableId="515925500">
    <w:abstractNumId w:val="27"/>
  </w:num>
  <w:num w:numId="5" w16cid:durableId="1271937407">
    <w:abstractNumId w:val="28"/>
  </w:num>
  <w:num w:numId="6" w16cid:durableId="1011836616">
    <w:abstractNumId w:val="32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5"/>
  </w:num>
  <w:num w:numId="10" w16cid:durableId="937326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19"/>
  </w:num>
  <w:num w:numId="13" w16cid:durableId="706954466">
    <w:abstractNumId w:val="1"/>
  </w:num>
  <w:num w:numId="14" w16cid:durableId="378287121">
    <w:abstractNumId w:val="31"/>
  </w:num>
  <w:num w:numId="15" w16cid:durableId="301891191">
    <w:abstractNumId w:val="9"/>
  </w:num>
  <w:num w:numId="16" w16cid:durableId="2128504136">
    <w:abstractNumId w:val="37"/>
  </w:num>
  <w:num w:numId="17" w16cid:durableId="893155451">
    <w:abstractNumId w:val="26"/>
  </w:num>
  <w:num w:numId="18" w16cid:durableId="2041660965">
    <w:abstractNumId w:val="41"/>
  </w:num>
  <w:num w:numId="19" w16cid:durableId="1295211423">
    <w:abstractNumId w:val="33"/>
  </w:num>
  <w:num w:numId="20" w16cid:durableId="430393183">
    <w:abstractNumId w:val="18"/>
  </w:num>
  <w:num w:numId="21" w16cid:durableId="1904869974">
    <w:abstractNumId w:val="30"/>
  </w:num>
  <w:num w:numId="22" w16cid:durableId="1291518033">
    <w:abstractNumId w:val="11"/>
  </w:num>
  <w:num w:numId="23" w16cid:durableId="1470250230">
    <w:abstractNumId w:val="14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5"/>
  </w:num>
  <w:num w:numId="27" w16cid:durableId="1717007567">
    <w:abstractNumId w:val="36"/>
  </w:num>
  <w:num w:numId="28" w16cid:durableId="1785730115">
    <w:abstractNumId w:val="16"/>
  </w:num>
  <w:num w:numId="29" w16cid:durableId="393161506">
    <w:abstractNumId w:val="40"/>
  </w:num>
  <w:num w:numId="30" w16cid:durableId="1413891663">
    <w:abstractNumId w:val="21"/>
  </w:num>
  <w:num w:numId="31" w16cid:durableId="1706976823">
    <w:abstractNumId w:val="10"/>
  </w:num>
  <w:num w:numId="32" w16cid:durableId="1638293871">
    <w:abstractNumId w:val="34"/>
  </w:num>
  <w:num w:numId="33" w16cid:durableId="607272950">
    <w:abstractNumId w:val="38"/>
  </w:num>
  <w:num w:numId="34" w16cid:durableId="925530564">
    <w:abstractNumId w:val="24"/>
  </w:num>
  <w:num w:numId="35" w16cid:durableId="1458255625">
    <w:abstractNumId w:val="39"/>
  </w:num>
  <w:num w:numId="36" w16cid:durableId="1568999625">
    <w:abstractNumId w:val="5"/>
  </w:num>
  <w:num w:numId="37" w16cid:durableId="1266110626">
    <w:abstractNumId w:val="22"/>
  </w:num>
  <w:num w:numId="38" w16cid:durableId="1497065433">
    <w:abstractNumId w:val="13"/>
  </w:num>
  <w:num w:numId="39" w16cid:durableId="231550491">
    <w:abstractNumId w:val="29"/>
  </w:num>
  <w:num w:numId="40" w16cid:durableId="1875340709">
    <w:abstractNumId w:val="23"/>
  </w:num>
  <w:num w:numId="41" w16cid:durableId="959915583">
    <w:abstractNumId w:val="35"/>
  </w:num>
  <w:num w:numId="42" w16cid:durableId="639581448">
    <w:abstractNumId w:val="20"/>
  </w:num>
  <w:num w:numId="43" w16cid:durableId="8498712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wUAAGXDX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6719D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05AF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16EB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29F5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63B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A788D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1D90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  <w:style w:type="character" w:styleId="UnresolvedMention">
    <w:name w:val="Unresolved Mention"/>
    <w:basedOn w:val="DefaultParagraphFont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5</Pages>
  <Words>598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53</cp:revision>
  <cp:lastPrinted>2023-12-06T11:27:00Z</cp:lastPrinted>
  <dcterms:created xsi:type="dcterms:W3CDTF">2019-11-12T12:29:00Z</dcterms:created>
  <dcterms:modified xsi:type="dcterms:W3CDTF">2024-04-17T12:55:00Z</dcterms:modified>
  <cp:category>computer programming;programming;software development;software engineering</cp:category>
</cp:coreProperties>
</file>